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Jacop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erudel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ntova, MN, Italia Viadan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Viadan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2/09/200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2712785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jack.black0903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0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0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0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0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